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8C0D2" w14:textId="14575F86" w:rsidR="007C0ECA" w:rsidRPr="00E858EA" w:rsidRDefault="00AA0974" w:rsidP="000A2EB3">
      <w:pPr>
        <w:widowControl/>
        <w:wordWrap/>
        <w:autoSpaceDE/>
        <w:autoSpaceDN/>
        <w:jc w:val="center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 xml:space="preserve">DLIP </w:t>
      </w:r>
      <w:r w:rsidR="000A2EB3" w:rsidRPr="00E858EA">
        <w:rPr>
          <w:b/>
          <w:bCs/>
          <w:sz w:val="28"/>
          <w:szCs w:val="24"/>
        </w:rPr>
        <w:t>Midterm</w:t>
      </w:r>
      <w:r w:rsidR="00BA2774" w:rsidRPr="00E858EA">
        <w:rPr>
          <w:b/>
          <w:bCs/>
          <w:sz w:val="28"/>
          <w:szCs w:val="24"/>
        </w:rPr>
        <w:t>202</w:t>
      </w:r>
      <w:r>
        <w:rPr>
          <w:b/>
          <w:bCs/>
          <w:sz w:val="28"/>
          <w:szCs w:val="24"/>
        </w:rPr>
        <w:t>2</w:t>
      </w:r>
      <w:r w:rsidR="000A2EB3" w:rsidRPr="00E858EA">
        <w:rPr>
          <w:b/>
          <w:bCs/>
          <w:sz w:val="28"/>
          <w:szCs w:val="24"/>
        </w:rPr>
        <w:t xml:space="preserve"> </w:t>
      </w:r>
      <w:r w:rsidR="00E858EA">
        <w:rPr>
          <w:b/>
          <w:bCs/>
          <w:sz w:val="28"/>
          <w:szCs w:val="24"/>
        </w:rPr>
        <w:t>Answer</w:t>
      </w:r>
    </w:p>
    <w:p w14:paraId="4B203FD4" w14:textId="7233BF98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N</w:t>
      </w:r>
      <w:r w:rsidRPr="00E858EA">
        <w:rPr>
          <w:b/>
          <w:bCs/>
          <w:sz w:val="22"/>
          <w:szCs w:val="24"/>
        </w:rPr>
        <w:t>ame:</w:t>
      </w:r>
      <w:r w:rsidR="008B5E7F">
        <w:rPr>
          <w:b/>
          <w:bCs/>
          <w:sz w:val="22"/>
          <w:szCs w:val="24"/>
        </w:rPr>
        <w:t xml:space="preserve"> </w:t>
      </w:r>
      <w:r w:rsidR="008B5E7F">
        <w:rPr>
          <w:rFonts w:hint="eastAsia"/>
          <w:b/>
          <w:bCs/>
          <w:sz w:val="22"/>
          <w:szCs w:val="24"/>
        </w:rPr>
        <w:t>안창민</w:t>
      </w:r>
      <w:r w:rsidRPr="00E858EA">
        <w:rPr>
          <w:b/>
          <w:bCs/>
          <w:sz w:val="22"/>
          <w:szCs w:val="24"/>
        </w:rPr>
        <w:t xml:space="preserve">                           ID:</w:t>
      </w:r>
      <w:r w:rsidR="008B5E7F">
        <w:rPr>
          <w:b/>
          <w:bCs/>
          <w:sz w:val="22"/>
          <w:szCs w:val="24"/>
        </w:rPr>
        <w:t xml:space="preserve"> 21700421</w:t>
      </w:r>
    </w:p>
    <w:p w14:paraId="4A39E3BD" w14:textId="46D10B97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</w:p>
    <w:p w14:paraId="5CB67965" w14:textId="3FA836CB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R</w:t>
      </w:r>
      <w:r w:rsidRPr="00E858EA">
        <w:rPr>
          <w:b/>
          <w:bCs/>
          <w:sz w:val="22"/>
          <w:szCs w:val="24"/>
        </w:rPr>
        <w:t>esult Image</w:t>
      </w:r>
      <w:r w:rsidR="00E858EA">
        <w:rPr>
          <w:b/>
          <w:bCs/>
          <w:sz w:val="22"/>
          <w:szCs w:val="24"/>
        </w:rPr>
        <w:t>s</w:t>
      </w:r>
      <w:r w:rsidRPr="00E858EA">
        <w:rPr>
          <w:b/>
          <w:bCs/>
          <w:sz w:val="22"/>
          <w:szCs w:val="24"/>
        </w:rPr>
        <w:t>:</w:t>
      </w:r>
    </w:p>
    <w:p w14:paraId="6E13752C" w14:textId="10B694BC" w:rsidR="00AA0974" w:rsidRDefault="00AA0974" w:rsidP="00AA0974">
      <w:pPr>
        <w:pStyle w:val="a6"/>
        <w:numPr>
          <w:ilvl w:val="0"/>
          <w:numId w:val="6"/>
        </w:numPr>
        <w:spacing w:line="240" w:lineRule="auto"/>
        <w:ind w:leftChars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[30 </w:t>
      </w:r>
      <w:proofErr w:type="spellStart"/>
      <w:r>
        <w:rPr>
          <w:rFonts w:ascii="Times New Roman" w:hAnsi="Times New Roman" w:cs="Times New Roman"/>
          <w:szCs w:val="20"/>
        </w:rPr>
        <w:t>pt</w:t>
      </w:r>
      <w:proofErr w:type="spellEnd"/>
      <w:r>
        <w:rPr>
          <w:rFonts w:ascii="Times New Roman" w:hAnsi="Times New Roman" w:cs="Times New Roman"/>
          <w:szCs w:val="20"/>
        </w:rPr>
        <w:t xml:space="preserve">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9849"/>
      </w:tblGrid>
      <w:tr w:rsidR="007C0ECA" w:rsidRPr="00E858EA" w14:paraId="09F934D7" w14:textId="77777777" w:rsidTr="00E858EA">
        <w:trPr>
          <w:trHeight w:val="4958"/>
        </w:trPr>
        <w:tc>
          <w:tcPr>
            <w:tcW w:w="9849" w:type="dxa"/>
          </w:tcPr>
          <w:p w14:paraId="5E0892EB" w14:textId="67518956" w:rsidR="007C0ECA" w:rsidRPr="00E858EA" w:rsidRDefault="00DF4971" w:rsidP="00DF497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E0E9E68" wp14:editId="3B6619CB">
                  <wp:extent cx="5067300" cy="4337175"/>
                  <wp:effectExtent l="0" t="0" r="0" b="635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3471" cy="4342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2FFFED" w14:textId="04732D4B" w:rsidR="00DF4971" w:rsidRDefault="00DF4971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519D4932" w14:textId="77777777" w:rsidR="00DF4971" w:rsidRDefault="00DF4971">
      <w:pPr>
        <w:widowControl/>
        <w:wordWrap/>
        <w:autoSpaceDE/>
        <w:autoSpaceDN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58C12347" w14:textId="77777777" w:rsidR="007C0ECA" w:rsidRPr="00E858EA" w:rsidRDefault="007C0EC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0AC1569D" w14:textId="2240CDE1" w:rsidR="007C0ECA" w:rsidRPr="00AA0974" w:rsidRDefault="007C0ECA" w:rsidP="00AA0974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AA0974">
        <w:rPr>
          <w:rFonts w:hint="eastAsia"/>
          <w:b/>
          <w:bCs/>
          <w:sz w:val="22"/>
          <w:szCs w:val="24"/>
        </w:rPr>
        <w:t>[</w:t>
      </w:r>
      <w:r w:rsidRPr="00AA0974">
        <w:rPr>
          <w:b/>
          <w:bCs/>
          <w:sz w:val="22"/>
          <w:szCs w:val="24"/>
        </w:rPr>
        <w:t xml:space="preserve">10pt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9899"/>
      </w:tblGrid>
      <w:tr w:rsidR="007C0ECA" w:rsidRPr="00E858EA" w14:paraId="3240F378" w14:textId="77777777" w:rsidTr="00E858EA">
        <w:trPr>
          <w:trHeight w:val="5357"/>
        </w:trPr>
        <w:tc>
          <w:tcPr>
            <w:tcW w:w="9899" w:type="dxa"/>
          </w:tcPr>
          <w:p w14:paraId="3624864C" w14:textId="029ADF18" w:rsidR="007C0ECA" w:rsidRPr="00E858EA" w:rsidRDefault="00DF4971" w:rsidP="00DF497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A6D3B1E" wp14:editId="421A8A02">
                  <wp:extent cx="5690787" cy="4884420"/>
                  <wp:effectExtent l="0" t="0" r="5715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4183" cy="4887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3CE5B0" w14:textId="47A10A26" w:rsidR="00DF4971" w:rsidRDefault="00DF4971" w:rsidP="00DF4971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</w:p>
    <w:p w14:paraId="283D02CC" w14:textId="4BA14A3B" w:rsidR="007C0ECA" w:rsidRDefault="007C0ECA" w:rsidP="00DF4971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</w:p>
    <w:p w14:paraId="05A99620" w14:textId="55F0F130" w:rsidR="00DF4971" w:rsidRDefault="00DF4971">
      <w:pPr>
        <w:widowControl/>
        <w:wordWrap/>
        <w:autoSpaceDE/>
        <w:autoSpaceDN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176194AF" w14:textId="77777777" w:rsidR="00DF4971" w:rsidRPr="00E858EA" w:rsidRDefault="00DF4971" w:rsidP="00DF4971">
      <w:pPr>
        <w:widowControl/>
        <w:wordWrap/>
        <w:autoSpaceDE/>
        <w:autoSpaceDN/>
        <w:jc w:val="left"/>
        <w:rPr>
          <w:rFonts w:hint="eastAsia"/>
          <w:b/>
          <w:bCs/>
          <w:sz w:val="22"/>
          <w:szCs w:val="24"/>
        </w:rPr>
      </w:pPr>
    </w:p>
    <w:p w14:paraId="4FA13DDF" w14:textId="4179256A" w:rsidR="007C0ECA" w:rsidRPr="00E858EA" w:rsidRDefault="007C0ECA" w:rsidP="00AA0974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[</w:t>
      </w:r>
      <w:r w:rsidRPr="00E858EA">
        <w:rPr>
          <w:b/>
          <w:bCs/>
          <w:sz w:val="22"/>
          <w:szCs w:val="24"/>
        </w:rPr>
        <w:t xml:space="preserve">10pt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9899"/>
      </w:tblGrid>
      <w:tr w:rsidR="007C0ECA" w:rsidRPr="00E858EA" w14:paraId="419EBD90" w14:textId="77777777" w:rsidTr="00E858EA">
        <w:trPr>
          <w:trHeight w:val="6937"/>
        </w:trPr>
        <w:tc>
          <w:tcPr>
            <w:tcW w:w="9899" w:type="dxa"/>
          </w:tcPr>
          <w:p w14:paraId="166C0823" w14:textId="4C4743E1" w:rsidR="00DF4971" w:rsidRDefault="00DF4971" w:rsidP="00DF4971">
            <w:pPr>
              <w:widowControl/>
              <w:wordWrap/>
              <w:autoSpaceDE/>
              <w:autoSpaceDN/>
              <w:jc w:val="center"/>
              <w:rPr>
                <w:rFonts w:hint="eastAsia"/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S</w:t>
            </w:r>
            <w:r>
              <w:rPr>
                <w:b/>
                <w:bCs/>
                <w:sz w:val="22"/>
                <w:szCs w:val="24"/>
              </w:rPr>
              <w:t>ource</w:t>
            </w:r>
          </w:p>
          <w:p w14:paraId="1C5DE193" w14:textId="58A393DA" w:rsidR="007C0ECA" w:rsidRDefault="00DF4971" w:rsidP="00DF497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7372B20" wp14:editId="5ED930C0">
                  <wp:extent cx="5113020" cy="4376308"/>
                  <wp:effectExtent l="0" t="0" r="0" b="5715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0727" cy="4382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F73CC0" w14:textId="77777777" w:rsidR="00DF4971" w:rsidRDefault="00DF4971" w:rsidP="00DF4971">
            <w:pPr>
              <w:widowControl/>
              <w:wordWrap/>
              <w:autoSpaceDE/>
              <w:autoSpaceDN/>
              <w:rPr>
                <w:rFonts w:hint="eastAsia"/>
                <w:b/>
                <w:bCs/>
                <w:sz w:val="22"/>
                <w:szCs w:val="24"/>
              </w:rPr>
            </w:pPr>
          </w:p>
          <w:p w14:paraId="136A86FA" w14:textId="77777777" w:rsidR="00DF4971" w:rsidRDefault="00DF4971" w:rsidP="00DF497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  <w:szCs w:val="24"/>
              </w:rPr>
            </w:pPr>
            <w:proofErr w:type="spellStart"/>
            <w:r>
              <w:rPr>
                <w:rFonts w:hint="eastAsia"/>
                <w:b/>
                <w:bCs/>
                <w:sz w:val="22"/>
                <w:szCs w:val="24"/>
              </w:rPr>
              <w:t>d</w:t>
            </w:r>
            <w:r>
              <w:rPr>
                <w:b/>
                <w:bCs/>
                <w:sz w:val="22"/>
                <w:szCs w:val="24"/>
              </w:rPr>
              <w:t>stSegment</w:t>
            </w:r>
            <w:proofErr w:type="spellEnd"/>
          </w:p>
          <w:p w14:paraId="17A575A3" w14:textId="5F5A5547" w:rsidR="00DF4971" w:rsidRPr="00E858EA" w:rsidRDefault="00DF4971" w:rsidP="00DF4971">
            <w:pPr>
              <w:widowControl/>
              <w:wordWrap/>
              <w:autoSpaceDE/>
              <w:autoSpaceDN/>
              <w:jc w:val="center"/>
              <w:rPr>
                <w:rFonts w:hint="eastAsia"/>
                <w:b/>
                <w:bCs/>
                <w:sz w:val="2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7867B8E" wp14:editId="56C86241">
                  <wp:extent cx="4465320" cy="3814679"/>
                  <wp:effectExtent l="0" t="0" r="0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1599" cy="3820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74657F" w14:textId="283CAB62" w:rsidR="00723132" w:rsidRDefault="00723132">
      <w:pPr>
        <w:widowControl/>
        <w:wordWrap/>
        <w:autoSpaceDE/>
        <w:autoSpaceDN/>
        <w:rPr>
          <w:b/>
          <w:bCs/>
          <w:sz w:val="22"/>
          <w:szCs w:val="24"/>
        </w:rPr>
      </w:pPr>
    </w:p>
    <w:p w14:paraId="7E142E39" w14:textId="3A6ABC30" w:rsidR="00E858EA" w:rsidRPr="00E858EA" w:rsidRDefault="00E858EA" w:rsidP="00AA0974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E858EA">
        <w:rPr>
          <w:b/>
          <w:bCs/>
          <w:sz w:val="22"/>
          <w:szCs w:val="24"/>
        </w:rPr>
        <w:t>[</w:t>
      </w:r>
      <w:r w:rsidR="00AA0974">
        <w:rPr>
          <w:b/>
          <w:bCs/>
          <w:sz w:val="22"/>
          <w:szCs w:val="24"/>
        </w:rPr>
        <w:t>3</w:t>
      </w:r>
      <w:r w:rsidRPr="00E858EA">
        <w:rPr>
          <w:b/>
          <w:bCs/>
          <w:sz w:val="22"/>
          <w:szCs w:val="24"/>
        </w:rPr>
        <w:t xml:space="preserve">0pt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9951"/>
      </w:tblGrid>
      <w:tr w:rsidR="00E858EA" w:rsidRPr="00E858EA" w14:paraId="5B1BF314" w14:textId="77777777" w:rsidTr="00E858EA">
        <w:trPr>
          <w:trHeight w:val="4920"/>
        </w:trPr>
        <w:tc>
          <w:tcPr>
            <w:tcW w:w="9951" w:type="dxa"/>
          </w:tcPr>
          <w:p w14:paraId="673E464D" w14:textId="2D6944EA" w:rsidR="00E858EA" w:rsidRPr="00E858EA" w:rsidRDefault="00612964" w:rsidP="0061296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A858C6A" wp14:editId="79BD2FF6">
                  <wp:extent cx="5695856" cy="4853940"/>
                  <wp:effectExtent l="0" t="0" r="635" b="381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7209" cy="4855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8792B6" w14:textId="77777777" w:rsidR="00E858EA" w:rsidRPr="00E858EA" w:rsidRDefault="00E858EA">
      <w:pPr>
        <w:widowControl/>
        <w:wordWrap/>
        <w:autoSpaceDE/>
        <w:autoSpaceDN/>
        <w:rPr>
          <w:b/>
          <w:bCs/>
          <w:sz w:val="22"/>
          <w:szCs w:val="24"/>
        </w:rPr>
      </w:pPr>
    </w:p>
    <w:p w14:paraId="66ACF925" w14:textId="1234A537" w:rsidR="00723132" w:rsidRPr="00E858EA" w:rsidRDefault="00723132">
      <w:pPr>
        <w:widowControl/>
        <w:wordWrap/>
        <w:autoSpaceDE/>
        <w:autoSpaceDN/>
        <w:rPr>
          <w:b/>
          <w:bCs/>
          <w:sz w:val="22"/>
          <w:szCs w:val="24"/>
        </w:rPr>
      </w:pPr>
    </w:p>
    <w:sectPr w:rsidR="00723132" w:rsidRPr="00E858EA" w:rsidSect="00C45241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F5408" w14:textId="77777777" w:rsidR="00012F51" w:rsidRDefault="00012F51" w:rsidP="007C0ECA">
      <w:pPr>
        <w:spacing w:after="0" w:line="240" w:lineRule="auto"/>
      </w:pPr>
      <w:r>
        <w:separator/>
      </w:r>
    </w:p>
  </w:endnote>
  <w:endnote w:type="continuationSeparator" w:id="0">
    <w:p w14:paraId="47832893" w14:textId="77777777" w:rsidR="00012F51" w:rsidRDefault="00012F51" w:rsidP="007C0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696FA" w14:textId="77777777" w:rsidR="00012F51" w:rsidRDefault="00012F51" w:rsidP="007C0ECA">
      <w:pPr>
        <w:spacing w:after="0" w:line="240" w:lineRule="auto"/>
      </w:pPr>
      <w:r>
        <w:separator/>
      </w:r>
    </w:p>
  </w:footnote>
  <w:footnote w:type="continuationSeparator" w:id="0">
    <w:p w14:paraId="5A4B1415" w14:textId="77777777" w:rsidR="00012F51" w:rsidRDefault="00012F51" w:rsidP="007C0E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6D546A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6783E21"/>
    <w:multiLevelType w:val="hybridMultilevel"/>
    <w:tmpl w:val="15E8EDF8"/>
    <w:lvl w:ilvl="0" w:tplc="E7DA3A5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5DA41A95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06C694E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13878E5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C3A46A2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803887413">
    <w:abstractNumId w:val="3"/>
  </w:num>
  <w:num w:numId="2" w16cid:durableId="442379546">
    <w:abstractNumId w:val="4"/>
  </w:num>
  <w:num w:numId="3" w16cid:durableId="2131510008">
    <w:abstractNumId w:val="2"/>
  </w:num>
  <w:num w:numId="4" w16cid:durableId="1859419748">
    <w:abstractNumId w:val="5"/>
  </w:num>
  <w:num w:numId="5" w16cid:durableId="1468084710">
    <w:abstractNumId w:val="0"/>
  </w:num>
  <w:num w:numId="6" w16cid:durableId="5263379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NLCwNDM1NTA0NjFW0lEKTi0uzszPAykwrAUAIZQ7yCwAAAA="/>
  </w:docVars>
  <w:rsids>
    <w:rsidRoot w:val="00E4555D"/>
    <w:rsid w:val="00012F51"/>
    <w:rsid w:val="000244C7"/>
    <w:rsid w:val="000A2EB3"/>
    <w:rsid w:val="000B41CD"/>
    <w:rsid w:val="000D3F46"/>
    <w:rsid w:val="0039271A"/>
    <w:rsid w:val="00506E32"/>
    <w:rsid w:val="005220D9"/>
    <w:rsid w:val="005E29FB"/>
    <w:rsid w:val="00612964"/>
    <w:rsid w:val="006A1895"/>
    <w:rsid w:val="00723132"/>
    <w:rsid w:val="007C0ECA"/>
    <w:rsid w:val="008B5E7F"/>
    <w:rsid w:val="00A6517F"/>
    <w:rsid w:val="00AA0974"/>
    <w:rsid w:val="00AB1E5D"/>
    <w:rsid w:val="00AD1677"/>
    <w:rsid w:val="00B62EA9"/>
    <w:rsid w:val="00BA2774"/>
    <w:rsid w:val="00C45241"/>
    <w:rsid w:val="00C45442"/>
    <w:rsid w:val="00DE1D65"/>
    <w:rsid w:val="00DF4971"/>
    <w:rsid w:val="00E4555D"/>
    <w:rsid w:val="00E858EA"/>
    <w:rsid w:val="00EB3764"/>
    <w:rsid w:val="00F73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1A4C5"/>
  <w15:chartTrackingRefBased/>
  <w15:docId w15:val="{2EE9C3BE-29F5-4EE0-BC43-36C35D2B2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45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7C0EC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7C0ECA"/>
  </w:style>
  <w:style w:type="paragraph" w:styleId="a5">
    <w:name w:val="footer"/>
    <w:basedOn w:val="a"/>
    <w:link w:val="Char0"/>
    <w:uiPriority w:val="99"/>
    <w:unhideWhenUsed/>
    <w:rsid w:val="007C0EC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7C0ECA"/>
  </w:style>
  <w:style w:type="paragraph" w:styleId="a6">
    <w:name w:val="List Paragraph"/>
    <w:basedOn w:val="a"/>
    <w:uiPriority w:val="34"/>
    <w:qFormat/>
    <w:rsid w:val="007C0EC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4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Keun Kim</dc:creator>
  <cp:keywords/>
  <dc:description/>
  <cp:lastModifiedBy>안 창민</cp:lastModifiedBy>
  <cp:revision>15</cp:revision>
  <cp:lastPrinted>2021-04-21T13:31:00Z</cp:lastPrinted>
  <dcterms:created xsi:type="dcterms:W3CDTF">2021-04-21T13:00:00Z</dcterms:created>
  <dcterms:modified xsi:type="dcterms:W3CDTF">2022-04-15T08:55:00Z</dcterms:modified>
</cp:coreProperties>
</file>